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CFD" w:rsidRDefault="00B43CFD" w:rsidP="00B43CFD">
      <w:r>
        <w:t>Karen Vail Bio</w:t>
      </w:r>
    </w:p>
    <w:p w:rsidR="00B43CFD" w:rsidRDefault="00B43CFD" w:rsidP="00B43CFD">
      <w:pPr>
        <w:autoSpaceDE w:val="0"/>
        <w:autoSpaceDN w:val="0"/>
        <w:rPr>
          <w:color w:val="000000"/>
          <w:sz w:val="24"/>
          <w:szCs w:val="24"/>
        </w:rPr>
      </w:pPr>
    </w:p>
    <w:p w:rsidR="00B43CFD" w:rsidRDefault="00B43CFD" w:rsidP="00B43CFD">
      <w:r>
        <w:t>Karen Vail received her Bachelor’s degree from Rutgers University, her Master’s degree from Virginia Tech., and her Ph.D. from the University of Florida. While working towards her Ph.D. degree</w:t>
      </w:r>
      <w:r w:rsidR="0010604B">
        <w:t>,</w:t>
      </w:r>
      <w:r>
        <w:t xml:space="preserve"> she was employed by USDA-ARS in the Imported Fire Ant and Household Insects Unit. Vail is currently a professor in the Entomology and Plant Pathology Department at the University of Tennessee. Her Extension/research programs have focused on </w:t>
      </w:r>
      <w:r w:rsidR="0010604B">
        <w:t>managing</w:t>
      </w:r>
      <w:r>
        <w:t xml:space="preserve"> the common bed bug </w:t>
      </w:r>
      <w:proofErr w:type="spellStart"/>
      <w:r>
        <w:rPr>
          <w:i/>
          <w:iCs/>
        </w:rPr>
        <w:t>Cimex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ctularius</w:t>
      </w:r>
      <w:proofErr w:type="spellEnd"/>
      <w:r>
        <w:rPr>
          <w:i/>
          <w:iCs/>
        </w:rPr>
        <w:t xml:space="preserve"> </w:t>
      </w:r>
      <w:r>
        <w:t xml:space="preserve">L., odorous house ant </w:t>
      </w:r>
      <w:r>
        <w:rPr>
          <w:i/>
          <w:iCs/>
        </w:rPr>
        <w:t xml:space="preserve">Tapinoma sessile </w:t>
      </w:r>
      <w:r>
        <w:t xml:space="preserve">(Say), imported fire ants </w:t>
      </w:r>
      <w:proofErr w:type="spellStart"/>
      <w:r>
        <w:rPr>
          <w:i/>
          <w:iCs/>
        </w:rPr>
        <w:t>Solenopsis</w:t>
      </w:r>
      <w:proofErr w:type="spellEnd"/>
      <w:r>
        <w:rPr>
          <w:i/>
          <w:iCs/>
        </w:rPr>
        <w:t xml:space="preserve"> </w:t>
      </w:r>
      <w:r>
        <w:t>spp. and other urban pests. As the Extension urban entomologist</w:t>
      </w:r>
      <w:r w:rsidR="0010604B">
        <w:t>,</w:t>
      </w:r>
      <w:r>
        <w:t xml:space="preserve"> she provides leadership to pest management professionals, county agents, housing managers, other professionals, and the public </w:t>
      </w:r>
      <w:r w:rsidR="0010604B">
        <w:t>on</w:t>
      </w:r>
      <w:r>
        <w:t xml:space="preserve"> urban IPM programs.</w:t>
      </w:r>
    </w:p>
    <w:p w:rsidR="006508F4" w:rsidRDefault="006508F4"/>
    <w:p w:rsidR="00933355" w:rsidRDefault="00933355">
      <w:bookmarkStart w:id="0" w:name="_GoBack"/>
      <w:bookmarkEnd w:id="0"/>
    </w:p>
    <w:sectPr w:rsidR="00933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45DB4"/>
    <w:multiLevelType w:val="hybridMultilevel"/>
    <w:tmpl w:val="A770E81A"/>
    <w:lvl w:ilvl="0" w:tplc="D8AA89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DQwtTQ1NjMzMjNT0lEKTi0uzszPAykwqgUAqp2I2iwAAAA="/>
  </w:docVars>
  <w:rsids>
    <w:rsidRoot w:val="00B43CFD"/>
    <w:rsid w:val="0010604B"/>
    <w:rsid w:val="00215EAD"/>
    <w:rsid w:val="0040448E"/>
    <w:rsid w:val="004E17F0"/>
    <w:rsid w:val="006508F4"/>
    <w:rsid w:val="006E1428"/>
    <w:rsid w:val="0076687B"/>
    <w:rsid w:val="00933355"/>
    <w:rsid w:val="0095782E"/>
    <w:rsid w:val="00977187"/>
    <w:rsid w:val="009A2113"/>
    <w:rsid w:val="00B0041F"/>
    <w:rsid w:val="00B43CFD"/>
    <w:rsid w:val="00C2277F"/>
    <w:rsid w:val="00F3773E"/>
    <w:rsid w:val="00F45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D0811"/>
  <w15:chartTrackingRefBased/>
  <w15:docId w15:val="{E6206E30-BF55-41E3-B2AF-A02A54EC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3CFD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4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7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l, Karen M</dc:creator>
  <cp:keywords/>
  <dc:description/>
  <cp:lastModifiedBy>reviewer</cp:lastModifiedBy>
  <cp:revision>5</cp:revision>
  <dcterms:created xsi:type="dcterms:W3CDTF">2022-06-28T17:53:00Z</dcterms:created>
  <dcterms:modified xsi:type="dcterms:W3CDTF">2022-06-28T18:09:00Z</dcterms:modified>
</cp:coreProperties>
</file>